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14C175" w14:textId="4FB2C42C" w:rsidR="00FC3E19" w:rsidRPr="00FC3E19" w:rsidRDefault="00FC3E19" w:rsidP="00FC3E19">
      <w:pPr>
        <w:rPr>
          <w:b/>
          <w:bCs/>
        </w:rPr>
      </w:pPr>
      <w:r w:rsidRPr="00FC3E19">
        <w:rPr>
          <w:b/>
          <w:bCs/>
        </w:rPr>
        <w:t>Run the code as follows</w:t>
      </w:r>
      <w:r>
        <w:rPr>
          <w:b/>
          <w:bCs/>
        </w:rPr>
        <w:t>:</w:t>
      </w:r>
    </w:p>
    <w:p w14:paraId="2E41B29C" w14:textId="77777777" w:rsidR="00FC3E19" w:rsidRDefault="00FC3E19" w:rsidP="00FC3E19">
      <w:r>
        <w:t>testDemo.py clothing.csv accessories.csv household_cleaners.csv &gt; result.csv</w:t>
      </w:r>
    </w:p>
    <w:p w14:paraId="296DD4C7" w14:textId="77777777" w:rsidR="00FC3E19" w:rsidRDefault="00FC3E19" w:rsidP="00FC3E19"/>
    <w:p w14:paraId="7588A26B" w14:textId="77777777" w:rsidR="00FC3E19" w:rsidRPr="00FC3E19" w:rsidRDefault="00FC3E19" w:rsidP="00FC3E19">
      <w:pPr>
        <w:rPr>
          <w:b/>
          <w:bCs/>
        </w:rPr>
      </w:pPr>
      <w:r w:rsidRPr="00FC3E19">
        <w:rPr>
          <w:b/>
          <w:bCs/>
        </w:rPr>
        <w:t>Outputs for the Unit Tests written are as follows:</w:t>
      </w:r>
    </w:p>
    <w:p w14:paraId="4B3ED1FC" w14:textId="42BCC6D0" w:rsidR="003D04EC" w:rsidRDefault="00FC3E19" w:rsidP="00FC3E19">
      <w:r>
        <w:t>Unit Test-1: When we run the code with</w:t>
      </w:r>
      <w:r w:rsidR="0079139B">
        <w:t xml:space="preserve"> no</w:t>
      </w:r>
      <w:r>
        <w:t xml:space="preserve"> csv files passed as argument it results as follows</w:t>
      </w:r>
      <w:r w:rsidR="0066038B">
        <w:t>:</w:t>
      </w:r>
    </w:p>
    <w:p w14:paraId="1A54572F" w14:textId="7E8861FE" w:rsidR="00FC3E19" w:rsidRDefault="0079139B" w:rsidP="00FC3E19">
      <w:r>
        <w:rPr>
          <w:noProof/>
        </w:rPr>
        <w:drawing>
          <wp:inline distT="0" distB="0" distL="0" distR="0" wp14:anchorId="51245126" wp14:editId="2D86E477">
            <wp:extent cx="5003800" cy="1630809"/>
            <wp:effectExtent l="0" t="0" r="635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12309" cy="1633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8E64F" w14:textId="6DCD5A0E" w:rsidR="00FC3E19" w:rsidRDefault="00FC3E19" w:rsidP="00FC3E19"/>
    <w:p w14:paraId="7A04C3DE" w14:textId="2A407F12" w:rsidR="00FC3E19" w:rsidRDefault="00FC3E19" w:rsidP="00FC3E19">
      <w:r>
        <w:t>Unit Test-2:</w:t>
      </w:r>
      <w:r w:rsidRPr="00FC3E19">
        <w:t xml:space="preserve"> </w:t>
      </w:r>
      <w:r>
        <w:t>When we run the code with only 1 csv files passed as argument it results as follows</w:t>
      </w:r>
      <w:r w:rsidR="0066038B">
        <w:t>:</w:t>
      </w:r>
    </w:p>
    <w:p w14:paraId="2B4A4E91" w14:textId="4E968393" w:rsidR="00FC3E19" w:rsidRDefault="0079139B" w:rsidP="00FC3E19">
      <w:r>
        <w:rPr>
          <w:noProof/>
        </w:rPr>
        <w:drawing>
          <wp:inline distT="0" distB="0" distL="0" distR="0" wp14:anchorId="7F426FEC" wp14:editId="6A444813">
            <wp:extent cx="5030470" cy="1657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51362" cy="1664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A1A8F" w14:textId="77777777" w:rsidR="0079139B" w:rsidRDefault="0079139B" w:rsidP="0079139B"/>
    <w:p w14:paraId="0618E3E0" w14:textId="4FAF6247" w:rsidR="0079139B" w:rsidRDefault="0079139B" w:rsidP="0079139B">
      <w:r>
        <w:t>Unit Test-3: When we run the code with an invalid Input</w:t>
      </w:r>
      <w:r>
        <w:t xml:space="preserve"> and only 1 file</w:t>
      </w:r>
      <w:r>
        <w:t xml:space="preserve"> (arguments passed </w:t>
      </w:r>
      <w:r>
        <w:t>is</w:t>
      </w:r>
      <w:r>
        <w:t xml:space="preserve"> not CSV)</w:t>
      </w:r>
    </w:p>
    <w:p w14:paraId="47C7EA61" w14:textId="19B98E7B" w:rsidR="0079139B" w:rsidRDefault="0079139B" w:rsidP="0079139B">
      <w:r>
        <w:rPr>
          <w:noProof/>
        </w:rPr>
        <w:drawing>
          <wp:inline distT="0" distB="0" distL="0" distR="0" wp14:anchorId="3E55040A" wp14:editId="3E048D59">
            <wp:extent cx="5106670" cy="16637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52553" cy="1678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BD6CD" w14:textId="1B6CA6FC" w:rsidR="0079139B" w:rsidRDefault="0079139B" w:rsidP="0079139B"/>
    <w:p w14:paraId="324EC3FA" w14:textId="37863552" w:rsidR="0079139B" w:rsidRDefault="0079139B" w:rsidP="0079139B">
      <w:r>
        <w:t>Unit Test-4: When we run the code with an invalid set of Inputs</w:t>
      </w:r>
    </w:p>
    <w:p w14:paraId="32B84FE0" w14:textId="075E3FAF" w:rsidR="0079139B" w:rsidRDefault="0079139B" w:rsidP="0079139B">
      <w:r>
        <w:rPr>
          <w:noProof/>
        </w:rPr>
        <w:drawing>
          <wp:inline distT="0" distB="0" distL="0" distR="0" wp14:anchorId="45BDCF9A" wp14:editId="19A2A6FD">
            <wp:extent cx="5156200" cy="1809673"/>
            <wp:effectExtent l="0" t="0" r="635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96189" cy="185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78C28" w14:textId="77777777" w:rsidR="0079139B" w:rsidRDefault="0079139B" w:rsidP="0079139B"/>
    <w:p w14:paraId="38741CE7" w14:textId="09EA0803" w:rsidR="00FC3E19" w:rsidRDefault="00FC3E19" w:rsidP="00FC3E19">
      <w:r>
        <w:t>Unit Test-</w:t>
      </w:r>
      <w:r w:rsidR="0079139B">
        <w:t>5</w:t>
      </w:r>
      <w:r>
        <w:t>: When we run the code with 3 csv it merges and the result is stored in the result.csv</w:t>
      </w:r>
      <w:r w:rsidR="0079139B">
        <w:t xml:space="preserve"> (success case)</w:t>
      </w:r>
    </w:p>
    <w:p w14:paraId="47FDFA93" w14:textId="775A8C34" w:rsidR="00FC3E19" w:rsidRDefault="001C1FE6" w:rsidP="00FC3E19">
      <w:r>
        <w:rPr>
          <w:noProof/>
        </w:rPr>
        <w:drawing>
          <wp:inline distT="0" distB="0" distL="0" distR="0" wp14:anchorId="67C19FAC" wp14:editId="4B1E11AF">
            <wp:extent cx="5219700" cy="1536653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21920" cy="162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A6840" w14:textId="254243A2" w:rsidR="00FC3E19" w:rsidRDefault="00FC3E19" w:rsidP="00FC3E19"/>
    <w:p w14:paraId="16BB1B25" w14:textId="77777777" w:rsidR="00FC3E19" w:rsidRDefault="00FC3E19" w:rsidP="00FC3E19">
      <w:pPr>
        <w:rPr>
          <w:b/>
          <w:bCs/>
        </w:rPr>
      </w:pPr>
    </w:p>
    <w:p w14:paraId="7A295751" w14:textId="19306059" w:rsidR="00FC3E19" w:rsidRDefault="00FC3E19" w:rsidP="00FC3E19">
      <w:pPr>
        <w:rPr>
          <w:b/>
          <w:bCs/>
        </w:rPr>
      </w:pPr>
      <w:r w:rsidRPr="00FC3E19">
        <w:rPr>
          <w:b/>
          <w:bCs/>
        </w:rPr>
        <w:t>Tested by a CI/CD process: Used Jenkins and the build w</w:t>
      </w:r>
      <w:r w:rsidR="00A4141C">
        <w:rPr>
          <w:b/>
          <w:bCs/>
        </w:rPr>
        <w:t>as</w:t>
      </w:r>
      <w:r w:rsidRPr="00FC3E19">
        <w:rPr>
          <w:b/>
          <w:bCs/>
        </w:rPr>
        <w:t xml:space="preserve"> successful.</w:t>
      </w:r>
      <w:r w:rsidR="0066038B">
        <w:rPr>
          <w:b/>
          <w:bCs/>
        </w:rPr>
        <w:t xml:space="preserve"> Used Jenkins freestyle job </w:t>
      </w:r>
      <w:r w:rsidR="00D642D7">
        <w:rPr>
          <w:b/>
          <w:bCs/>
        </w:rPr>
        <w:t>and</w:t>
      </w:r>
      <w:r w:rsidR="0066038B">
        <w:rPr>
          <w:b/>
          <w:bCs/>
        </w:rPr>
        <w:t xml:space="preserve"> Jenkins CI/CD pipeline job by writing a pipeline script and integrating it with </w:t>
      </w:r>
      <w:r w:rsidR="00D642D7">
        <w:rPr>
          <w:b/>
          <w:bCs/>
        </w:rPr>
        <w:t>GitHub</w:t>
      </w:r>
      <w:r w:rsidR="0066038B">
        <w:rPr>
          <w:b/>
          <w:bCs/>
        </w:rPr>
        <w:t>.</w:t>
      </w:r>
    </w:p>
    <w:p w14:paraId="1DBEDBBD" w14:textId="7336EA12" w:rsidR="00D642D7" w:rsidRDefault="00844D3A" w:rsidP="00FC3E19">
      <w:pPr>
        <w:rPr>
          <w:b/>
          <w:bCs/>
        </w:rPr>
      </w:pPr>
      <w:r>
        <w:rPr>
          <w:b/>
          <w:bCs/>
        </w:rPr>
        <w:t>Jenkins Freestyle job:</w:t>
      </w:r>
    </w:p>
    <w:p w14:paraId="46155D88" w14:textId="14124BEA" w:rsidR="00FC3E19" w:rsidRDefault="00844D3A" w:rsidP="00FC3E19">
      <w:pPr>
        <w:rPr>
          <w:b/>
          <w:bCs/>
        </w:rPr>
      </w:pPr>
      <w:r>
        <w:rPr>
          <w:noProof/>
        </w:rPr>
        <w:drawing>
          <wp:inline distT="0" distB="0" distL="0" distR="0" wp14:anchorId="1CF70283" wp14:editId="7A207E38">
            <wp:extent cx="6190777" cy="4641850"/>
            <wp:effectExtent l="0" t="0" r="63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15434" cy="4660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6E1B7" w14:textId="00B9D182" w:rsidR="00844D3A" w:rsidRDefault="00844D3A" w:rsidP="00FC3E19">
      <w:pPr>
        <w:rPr>
          <w:b/>
          <w:bCs/>
        </w:rPr>
      </w:pPr>
    </w:p>
    <w:p w14:paraId="73A70811" w14:textId="568E0502" w:rsidR="00844D3A" w:rsidRDefault="00844D3A" w:rsidP="00FC3E19">
      <w:pPr>
        <w:rPr>
          <w:b/>
          <w:bCs/>
        </w:rPr>
      </w:pPr>
      <w:r>
        <w:rPr>
          <w:b/>
          <w:bCs/>
        </w:rPr>
        <w:t>Jenkins CI/CD Pipeline Job:</w:t>
      </w:r>
    </w:p>
    <w:p w14:paraId="592E135D" w14:textId="15BFC26A" w:rsidR="00844D3A" w:rsidRPr="00FC3E19" w:rsidRDefault="00844D3A" w:rsidP="00FC3E19">
      <w:pPr>
        <w:rPr>
          <w:b/>
          <w:bCs/>
        </w:rPr>
      </w:pPr>
      <w:r>
        <w:rPr>
          <w:noProof/>
        </w:rPr>
        <w:drawing>
          <wp:inline distT="0" distB="0" distL="0" distR="0" wp14:anchorId="78920C62" wp14:editId="0E0575C2">
            <wp:extent cx="5908964" cy="396870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2171" cy="399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9857E" w14:textId="13E453E8" w:rsidR="00FC3E19" w:rsidRDefault="00FC3E19" w:rsidP="00FC3E19"/>
    <w:p w14:paraId="3973A3DA" w14:textId="3C1695F5" w:rsidR="005D72A6" w:rsidRDefault="005D72A6" w:rsidP="00FC3E19">
      <w:r>
        <w:rPr>
          <w:noProof/>
        </w:rPr>
        <w:drawing>
          <wp:inline distT="0" distB="0" distL="0" distR="0" wp14:anchorId="7E0E59BA" wp14:editId="0893DDC7">
            <wp:extent cx="5867400" cy="3387546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23517" cy="341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3BC7C" w14:textId="359DDE71" w:rsidR="005D72A6" w:rsidRDefault="005D72A6" w:rsidP="00FC3E19"/>
    <w:p w14:paraId="046B56B1" w14:textId="19B42BE8" w:rsidR="005D72A6" w:rsidRDefault="005D72A6" w:rsidP="00FC3E19">
      <w:r>
        <w:t xml:space="preserve">The Pipeline Scripts: </w:t>
      </w:r>
    </w:p>
    <w:p w14:paraId="300535EE" w14:textId="52F2AC59" w:rsidR="005D72A6" w:rsidRDefault="005D72A6" w:rsidP="00FC3E19"/>
    <w:p w14:paraId="516073DD" w14:textId="77777777" w:rsidR="005D72A6" w:rsidRDefault="005D72A6" w:rsidP="005D72A6">
      <w:r>
        <w:t>pipeline {</w:t>
      </w:r>
    </w:p>
    <w:p w14:paraId="7C49D6B9" w14:textId="77777777" w:rsidR="005D72A6" w:rsidRDefault="005D72A6" w:rsidP="005D72A6">
      <w:r>
        <w:t xml:space="preserve">    agent any</w:t>
      </w:r>
    </w:p>
    <w:p w14:paraId="37BF778F" w14:textId="77777777" w:rsidR="005D72A6" w:rsidRDefault="005D72A6" w:rsidP="005D72A6"/>
    <w:p w14:paraId="475A88A2" w14:textId="77777777" w:rsidR="005D72A6" w:rsidRDefault="005D72A6" w:rsidP="005D72A6">
      <w:r>
        <w:t xml:space="preserve">    stages {</w:t>
      </w:r>
    </w:p>
    <w:p w14:paraId="773886F7" w14:textId="77777777" w:rsidR="005D72A6" w:rsidRDefault="005D72A6" w:rsidP="005D72A6">
      <w:r>
        <w:t xml:space="preserve">        stage('Checkout') {</w:t>
      </w:r>
    </w:p>
    <w:p w14:paraId="4E9EA2F2" w14:textId="77777777" w:rsidR="005D72A6" w:rsidRDefault="005D72A6" w:rsidP="005D72A6">
      <w:r>
        <w:t xml:space="preserve">            steps {</w:t>
      </w:r>
    </w:p>
    <w:p w14:paraId="36DE0970" w14:textId="77777777" w:rsidR="005D72A6" w:rsidRDefault="005D72A6" w:rsidP="005D72A6">
      <w:r>
        <w:t xml:space="preserve">                checkout([$class: 'GitSCM', branches: [[name: '*/python']], extensions: [], userRemoteConfigs: [[credentialsId: '7021cf37-e83b-4b6f-9757-f5d529acce5c', url: 'https://github.com/akshay08-repo/Sample_Project.git']]])</w:t>
      </w:r>
    </w:p>
    <w:p w14:paraId="7F1CDA43" w14:textId="77777777" w:rsidR="005D72A6" w:rsidRDefault="005D72A6" w:rsidP="005D72A6">
      <w:r>
        <w:t xml:space="preserve">            }</w:t>
      </w:r>
    </w:p>
    <w:p w14:paraId="10EE2E9C" w14:textId="77777777" w:rsidR="005D72A6" w:rsidRDefault="005D72A6" w:rsidP="005D72A6">
      <w:r>
        <w:t xml:space="preserve">        }</w:t>
      </w:r>
    </w:p>
    <w:p w14:paraId="1C7ECA4D" w14:textId="77777777" w:rsidR="005D72A6" w:rsidRDefault="005D72A6" w:rsidP="005D72A6">
      <w:r>
        <w:t xml:space="preserve">        stage('Build') {</w:t>
      </w:r>
    </w:p>
    <w:p w14:paraId="4723A538" w14:textId="77777777" w:rsidR="005D72A6" w:rsidRDefault="005D72A6" w:rsidP="005D72A6">
      <w:r>
        <w:t xml:space="preserve">            steps {</w:t>
      </w:r>
    </w:p>
    <w:p w14:paraId="3D86267E" w14:textId="77777777" w:rsidR="005D72A6" w:rsidRDefault="005D72A6" w:rsidP="005D72A6">
      <w:r>
        <w:t xml:space="preserve">                git branch: 'python', credentialsId: '7021cf37-e83b-4b6f-9757-f5d529acce5c', url: 'https://github.com/akshay08-repo/Sample_Project.git'</w:t>
      </w:r>
    </w:p>
    <w:p w14:paraId="5E7F7EBF" w14:textId="77777777" w:rsidR="005D72A6" w:rsidRDefault="005D72A6" w:rsidP="005D72A6">
      <w:r>
        <w:t xml:space="preserve">                bat 'python testDemo.py clothing.csv accessories.csv household_cleaners.csv &gt; result.csv'</w:t>
      </w:r>
    </w:p>
    <w:p w14:paraId="5C2E5075" w14:textId="77777777" w:rsidR="005D72A6" w:rsidRDefault="005D72A6" w:rsidP="005D72A6">
      <w:r>
        <w:t xml:space="preserve">            }</w:t>
      </w:r>
    </w:p>
    <w:p w14:paraId="77D187FE" w14:textId="77777777" w:rsidR="005D72A6" w:rsidRDefault="005D72A6" w:rsidP="005D72A6">
      <w:r>
        <w:t xml:space="preserve">        }</w:t>
      </w:r>
    </w:p>
    <w:p w14:paraId="3C5B2644" w14:textId="77777777" w:rsidR="005D72A6" w:rsidRDefault="005D72A6" w:rsidP="005D72A6">
      <w:r>
        <w:t xml:space="preserve">        stage('Test') {</w:t>
      </w:r>
    </w:p>
    <w:p w14:paraId="0FD7D673" w14:textId="77777777" w:rsidR="005D72A6" w:rsidRDefault="005D72A6" w:rsidP="005D72A6">
      <w:r>
        <w:t xml:space="preserve">            steps {</w:t>
      </w:r>
    </w:p>
    <w:p w14:paraId="664AA1C9" w14:textId="77777777" w:rsidR="005D72A6" w:rsidRDefault="005D72A6" w:rsidP="005D72A6">
      <w:r>
        <w:t xml:space="preserve">                echo 'The job has been tested'</w:t>
      </w:r>
    </w:p>
    <w:p w14:paraId="582D9C12" w14:textId="77777777" w:rsidR="005D72A6" w:rsidRDefault="005D72A6" w:rsidP="005D72A6">
      <w:r>
        <w:t xml:space="preserve">            }</w:t>
      </w:r>
    </w:p>
    <w:p w14:paraId="68C948A3" w14:textId="77777777" w:rsidR="005D72A6" w:rsidRDefault="005D72A6" w:rsidP="005D72A6">
      <w:r>
        <w:t xml:space="preserve">        }</w:t>
      </w:r>
    </w:p>
    <w:p w14:paraId="0CF476DA" w14:textId="77777777" w:rsidR="005D72A6" w:rsidRDefault="005D72A6" w:rsidP="005D72A6">
      <w:r>
        <w:t xml:space="preserve">    }</w:t>
      </w:r>
    </w:p>
    <w:p w14:paraId="42CAB7B6" w14:textId="1BA69B4D" w:rsidR="005D72A6" w:rsidRDefault="005D72A6" w:rsidP="005D72A6">
      <w:r>
        <w:t>}</w:t>
      </w:r>
      <w:r w:rsidR="00A85043">
        <w:tab/>
      </w:r>
    </w:p>
    <w:p w14:paraId="61A09AFC" w14:textId="536ACEBE" w:rsidR="00A85043" w:rsidRDefault="00A85043" w:rsidP="005D72A6"/>
    <w:p w14:paraId="438A24AB" w14:textId="25AD7F34" w:rsidR="00A85043" w:rsidRDefault="00A85043" w:rsidP="005D72A6"/>
    <w:p w14:paraId="0BF5A185" w14:textId="6942248F" w:rsidR="00A85043" w:rsidRDefault="00A85043" w:rsidP="005D72A6"/>
    <w:p w14:paraId="29817976" w14:textId="671D72D7" w:rsidR="00A85043" w:rsidRDefault="00A85043" w:rsidP="005D72A6"/>
    <w:p w14:paraId="6FCB8D2D" w14:textId="3694EBDA" w:rsidR="00A85043" w:rsidRDefault="00A85043" w:rsidP="005D72A6">
      <w:r>
        <w:t>Snippet of the output:</w:t>
      </w:r>
    </w:p>
    <w:p w14:paraId="1EBCF8F5" w14:textId="0F83B073" w:rsidR="00A85043" w:rsidRDefault="00A85043" w:rsidP="005D72A6">
      <w:r>
        <w:rPr>
          <w:noProof/>
        </w:rPr>
        <w:drawing>
          <wp:inline distT="0" distB="0" distL="0" distR="0" wp14:anchorId="4A14DECE" wp14:editId="7A0CAD8C">
            <wp:extent cx="5943600" cy="26339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50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S0AEJzA1NDS3NzSyUdpeDU4uLM/DyQAqNaANxH3J0sAAAA"/>
  </w:docVars>
  <w:rsids>
    <w:rsidRoot w:val="00FC3E19"/>
    <w:rsid w:val="0002444F"/>
    <w:rsid w:val="00154854"/>
    <w:rsid w:val="001C1FE6"/>
    <w:rsid w:val="002B593C"/>
    <w:rsid w:val="005D72A6"/>
    <w:rsid w:val="006257F7"/>
    <w:rsid w:val="0066038B"/>
    <w:rsid w:val="0079139B"/>
    <w:rsid w:val="007A5E65"/>
    <w:rsid w:val="00844D3A"/>
    <w:rsid w:val="009549ED"/>
    <w:rsid w:val="00A4141C"/>
    <w:rsid w:val="00A85043"/>
    <w:rsid w:val="00D642D7"/>
    <w:rsid w:val="00FC3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BC37C"/>
  <w15:chartTrackingRefBased/>
  <w15:docId w15:val="{0C103D24-22AB-4C48-B500-DA533235B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3</TotalTime>
  <Pages>1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ddam, Rashmitha</dc:creator>
  <cp:keywords/>
  <dc:description/>
  <cp:lastModifiedBy>Gaddam, Rashmitha</cp:lastModifiedBy>
  <cp:revision>11</cp:revision>
  <dcterms:created xsi:type="dcterms:W3CDTF">2021-04-04T06:04:00Z</dcterms:created>
  <dcterms:modified xsi:type="dcterms:W3CDTF">2021-04-05T23:58:00Z</dcterms:modified>
</cp:coreProperties>
</file>